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58"/>
        <w:gridCol w:w="4692"/>
      </w:tblGrid>
      <w:tr w:rsidR="001C51F8" w:rsidRPr="001C51F8" w14:paraId="767AEB50" w14:textId="77777777" w:rsidTr="001C51F8">
        <w:trPr>
          <w:trHeight w:val="170"/>
        </w:trPr>
        <w:tc>
          <w:tcPr>
            <w:tcW w:w="4788" w:type="dxa"/>
          </w:tcPr>
          <w:p w14:paraId="5FD7D0C1" w14:textId="747B4D48" w:rsidR="001C51F8" w:rsidRPr="001C51F8" w:rsidRDefault="001C51F8">
            <w:pPr>
              <w:rPr>
                <w:rFonts w:ascii="Lato Light" w:hAnsi="Lato Light"/>
                <w:b/>
              </w:rPr>
            </w:pPr>
            <w:r w:rsidRPr="001C51F8">
              <w:rPr>
                <w:rFonts w:ascii="Lato Light" w:hAnsi="Lato Light"/>
                <w:b/>
              </w:rPr>
              <w:t>Plane</w:t>
            </w:r>
          </w:p>
        </w:tc>
        <w:tc>
          <w:tcPr>
            <w:tcW w:w="4788" w:type="dxa"/>
          </w:tcPr>
          <w:p w14:paraId="75707665" w14:textId="08A66F7B" w:rsidR="001C51F8" w:rsidRPr="001C51F8" w:rsidRDefault="001C51F8">
            <w:pPr>
              <w:rPr>
                <w:rFonts w:ascii="Lato Light" w:hAnsi="Lato Light"/>
                <w:b/>
              </w:rPr>
            </w:pPr>
            <w:r w:rsidRPr="001C51F8">
              <w:rPr>
                <w:rFonts w:ascii="Lato Light" w:hAnsi="Lato Light"/>
                <w:b/>
              </w:rPr>
              <w:t>Action plan</w:t>
            </w:r>
          </w:p>
        </w:tc>
      </w:tr>
      <w:tr w:rsidR="001C51F8" w:rsidRPr="001C51F8" w14:paraId="7075376F" w14:textId="77777777" w:rsidTr="001C51F8">
        <w:tc>
          <w:tcPr>
            <w:tcW w:w="4788" w:type="dxa"/>
          </w:tcPr>
          <w:p w14:paraId="64A2482F" w14:textId="494FEEAB" w:rsidR="001C51F8" w:rsidRPr="001C51F8" w:rsidRDefault="001C51F8">
            <w:pPr>
              <w:rPr>
                <w:rFonts w:ascii="Lato Light" w:hAnsi="Lato Light"/>
              </w:rPr>
            </w:pPr>
            <w:r w:rsidRPr="001C51F8">
              <w:rPr>
                <w:rFonts w:ascii="Lato Light" w:hAnsi="Lato Light"/>
              </w:rPr>
              <w:t>Strategy</w:t>
            </w:r>
          </w:p>
        </w:tc>
        <w:tc>
          <w:tcPr>
            <w:tcW w:w="4788" w:type="dxa"/>
          </w:tcPr>
          <w:p w14:paraId="7406A1E6" w14:textId="77777777" w:rsidR="007F4132" w:rsidRDefault="001C51F8" w:rsidP="001C51F8">
            <w:pPr>
              <w:pStyle w:val="ListParagraph"/>
              <w:numPr>
                <w:ilvl w:val="0"/>
                <w:numId w:val="1"/>
              </w:numPr>
              <w:rPr>
                <w:rFonts w:ascii="Lato Light" w:hAnsi="Lato Light"/>
              </w:rPr>
            </w:pPr>
            <w:r w:rsidRPr="001C51F8">
              <w:rPr>
                <w:rFonts w:ascii="Lato Light" w:hAnsi="Lato Light"/>
              </w:rPr>
              <w:t>Redesign Charity website.</w:t>
            </w:r>
          </w:p>
          <w:p w14:paraId="6C873AD9" w14:textId="31AE3406" w:rsidR="001C51F8" w:rsidRPr="001C51F8" w:rsidRDefault="001C51F8" w:rsidP="001C51F8">
            <w:pPr>
              <w:pStyle w:val="ListParagraph"/>
              <w:numPr>
                <w:ilvl w:val="0"/>
                <w:numId w:val="1"/>
              </w:numPr>
              <w:rPr>
                <w:rFonts w:ascii="Lato Light" w:hAnsi="Lato Light"/>
              </w:rPr>
            </w:pPr>
            <w:r w:rsidRPr="001C51F8">
              <w:rPr>
                <w:rFonts w:ascii="Lato Light" w:hAnsi="Lato Light"/>
              </w:rPr>
              <w:t xml:space="preserve">Aim </w:t>
            </w:r>
            <w:r w:rsidR="00A64A68">
              <w:rPr>
                <w:rFonts w:ascii="Lato Light" w:hAnsi="Lato Light"/>
              </w:rPr>
              <w:t>show work being done</w:t>
            </w:r>
            <w:r w:rsidRPr="001C51F8">
              <w:rPr>
                <w:rFonts w:ascii="Lato Light" w:hAnsi="Lato Light"/>
              </w:rPr>
              <w:t xml:space="preserve">. </w:t>
            </w:r>
          </w:p>
          <w:p w14:paraId="4BC29430" w14:textId="78B04777" w:rsidR="001C51F8" w:rsidRDefault="00A64A68" w:rsidP="001C51F8">
            <w:pPr>
              <w:pStyle w:val="ListParagraph"/>
              <w:numPr>
                <w:ilvl w:val="0"/>
                <w:numId w:val="1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Professional approach to use of</w:t>
            </w:r>
            <w:r w:rsidR="001C51F8">
              <w:rPr>
                <w:rFonts w:ascii="Lato Light" w:hAnsi="Lato Light"/>
              </w:rPr>
              <w:t xml:space="preserve"> </w:t>
            </w:r>
            <w:r>
              <w:rPr>
                <w:rFonts w:ascii="Lato Light" w:hAnsi="Lato Light"/>
              </w:rPr>
              <w:t>color</w:t>
            </w:r>
          </w:p>
          <w:p w14:paraId="7DA692F5" w14:textId="7006CD20" w:rsidR="001C51F8" w:rsidRDefault="001C51F8" w:rsidP="001C51F8">
            <w:pPr>
              <w:pStyle w:val="ListParagraph"/>
              <w:numPr>
                <w:ilvl w:val="0"/>
                <w:numId w:val="1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 xml:space="preserve">Integrate static site with </w:t>
            </w:r>
            <w:r w:rsidR="004F2579">
              <w:rPr>
                <w:rFonts w:ascii="Lato Light" w:hAnsi="Lato Light"/>
              </w:rPr>
              <w:t>WordPress</w:t>
            </w:r>
          </w:p>
          <w:p w14:paraId="4E5B2ED5" w14:textId="09F67525" w:rsidR="001E77F4" w:rsidRDefault="001E77F4" w:rsidP="001C51F8">
            <w:pPr>
              <w:pStyle w:val="ListParagraph"/>
              <w:numPr>
                <w:ilvl w:val="0"/>
                <w:numId w:val="1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Donation</w:t>
            </w:r>
            <w:r w:rsidR="007F4132">
              <w:rPr>
                <w:rFonts w:ascii="Lato Light" w:hAnsi="Lato Light"/>
              </w:rPr>
              <w:t>s page</w:t>
            </w:r>
          </w:p>
          <w:p w14:paraId="4D758F64" w14:textId="77777777" w:rsidR="001E77F4" w:rsidRDefault="007C0DF4" w:rsidP="001C51F8">
            <w:pPr>
              <w:pStyle w:val="ListParagraph"/>
              <w:numPr>
                <w:ilvl w:val="0"/>
                <w:numId w:val="1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Remember you have huge cheap second-hand inventory as an advantage</w:t>
            </w:r>
          </w:p>
          <w:p w14:paraId="7532BCC6" w14:textId="4D9A729E" w:rsidR="007C0DF4" w:rsidRDefault="006F0DC6" w:rsidP="001C51F8">
            <w:pPr>
              <w:pStyle w:val="ListParagraph"/>
              <w:numPr>
                <w:ilvl w:val="0"/>
                <w:numId w:val="1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Price</w:t>
            </w:r>
            <w:r w:rsidR="002A7CA7">
              <w:rPr>
                <w:rFonts w:ascii="Lato Light" w:hAnsi="Lato Light"/>
              </w:rPr>
              <w:t>s</w:t>
            </w:r>
            <w:r>
              <w:rPr>
                <w:rFonts w:ascii="Lato Light" w:hAnsi="Lato Light"/>
              </w:rPr>
              <w:t xml:space="preserve"> </w:t>
            </w:r>
            <w:r w:rsidR="002A7CA7">
              <w:rPr>
                <w:rFonts w:ascii="Lato Light" w:hAnsi="Lato Light"/>
              </w:rPr>
              <w:t>are</w:t>
            </w:r>
            <w:r>
              <w:rPr>
                <w:rFonts w:ascii="Lato Light" w:hAnsi="Lato Light"/>
              </w:rPr>
              <w:t xml:space="preserve"> very competitive</w:t>
            </w:r>
          </w:p>
          <w:p w14:paraId="40B8111C" w14:textId="1823BDD8" w:rsidR="008F5D83" w:rsidRPr="001C51F8" w:rsidRDefault="008F5D83" w:rsidP="00A64A68">
            <w:pPr>
              <w:pStyle w:val="ListParagraph"/>
              <w:rPr>
                <w:rFonts w:ascii="Lato Light" w:hAnsi="Lato Light"/>
              </w:rPr>
            </w:pPr>
          </w:p>
        </w:tc>
      </w:tr>
      <w:tr w:rsidR="001C51F8" w:rsidRPr="001C51F8" w14:paraId="793AFC45" w14:textId="77777777" w:rsidTr="001C51F8">
        <w:tc>
          <w:tcPr>
            <w:tcW w:w="4788" w:type="dxa"/>
          </w:tcPr>
          <w:p w14:paraId="5BDC9C7A" w14:textId="3835FE1B" w:rsidR="001C51F8" w:rsidRPr="001C51F8" w:rsidRDefault="001C51F8">
            <w:pPr>
              <w:rPr>
                <w:rFonts w:ascii="Lato Light" w:hAnsi="Lato Light"/>
              </w:rPr>
            </w:pPr>
            <w:r w:rsidRPr="001C51F8">
              <w:rPr>
                <w:rFonts w:ascii="Lato Light" w:hAnsi="Lato Light"/>
              </w:rPr>
              <w:t>Scope</w:t>
            </w:r>
          </w:p>
        </w:tc>
        <w:tc>
          <w:tcPr>
            <w:tcW w:w="4788" w:type="dxa"/>
          </w:tcPr>
          <w:p w14:paraId="4133D7F0" w14:textId="4C8DE7E1" w:rsidR="001C51F8" w:rsidRDefault="00A64A68">
            <w:p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Base</w:t>
            </w:r>
            <w:r w:rsidR="004F2579">
              <w:rPr>
                <w:rFonts w:ascii="Lato Light" w:hAnsi="Lato Light"/>
              </w:rPr>
              <w:t xml:space="preserve"> strategy </w:t>
            </w:r>
            <w:r>
              <w:rPr>
                <w:rFonts w:ascii="Lato Light" w:hAnsi="Lato Light"/>
              </w:rPr>
              <w:t>includes</w:t>
            </w:r>
            <w:r w:rsidR="004F2579">
              <w:rPr>
                <w:rFonts w:ascii="Lato Light" w:hAnsi="Lato Light"/>
              </w:rPr>
              <w:t xml:space="preserve"> the following features</w:t>
            </w:r>
          </w:p>
          <w:p w14:paraId="4F75FFA2" w14:textId="77777777" w:rsidR="004F2579" w:rsidRDefault="004F2579" w:rsidP="004F2579">
            <w:pPr>
              <w:pStyle w:val="ListParagraph"/>
              <w:numPr>
                <w:ilvl w:val="0"/>
                <w:numId w:val="2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Big bold call</w:t>
            </w:r>
            <w:r w:rsidR="001E77F4">
              <w:rPr>
                <w:rFonts w:ascii="Lato Light" w:hAnsi="Lato Light"/>
              </w:rPr>
              <w:t xml:space="preserve"> to action buttons</w:t>
            </w:r>
          </w:p>
          <w:p w14:paraId="7FCAF1E7" w14:textId="73B50AE5" w:rsidR="001E77F4" w:rsidRDefault="001E77F4" w:rsidP="004F2579">
            <w:pPr>
              <w:pStyle w:val="ListParagraph"/>
              <w:numPr>
                <w:ilvl w:val="0"/>
                <w:numId w:val="2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 xml:space="preserve">Use </w:t>
            </w:r>
            <w:r w:rsidR="00A64A68">
              <w:rPr>
                <w:rFonts w:ascii="Lato Light" w:hAnsi="Lato Light"/>
              </w:rPr>
              <w:t>professional</w:t>
            </w:r>
            <w:r>
              <w:rPr>
                <w:rFonts w:ascii="Lato Light" w:hAnsi="Lato Light"/>
              </w:rPr>
              <w:t xml:space="preserve"> colors</w:t>
            </w:r>
          </w:p>
          <w:p w14:paraId="13CE2BC6" w14:textId="7B09DC2A" w:rsidR="001E77F4" w:rsidRDefault="001E77F4" w:rsidP="004F2579">
            <w:pPr>
              <w:pStyle w:val="ListParagraph"/>
              <w:numPr>
                <w:ilvl w:val="0"/>
                <w:numId w:val="2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 xml:space="preserve">Donation </w:t>
            </w:r>
            <w:r w:rsidR="00A64A68">
              <w:rPr>
                <w:rFonts w:ascii="Lato Light" w:hAnsi="Lato Light"/>
              </w:rPr>
              <w:t>CTA</w:t>
            </w:r>
          </w:p>
          <w:p w14:paraId="01D00DF8" w14:textId="1B7FD689" w:rsidR="001E77F4" w:rsidRDefault="001E77F4" w:rsidP="004F2579">
            <w:pPr>
              <w:pStyle w:val="ListParagraph"/>
              <w:numPr>
                <w:ilvl w:val="0"/>
                <w:numId w:val="2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eCommerce integration</w:t>
            </w:r>
          </w:p>
          <w:p w14:paraId="5CA6AB81" w14:textId="77777777" w:rsidR="001E77F4" w:rsidRDefault="001E77F4" w:rsidP="004F2579">
            <w:pPr>
              <w:pStyle w:val="ListParagraph"/>
              <w:numPr>
                <w:ilvl w:val="0"/>
                <w:numId w:val="2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Use content already on the site</w:t>
            </w:r>
          </w:p>
          <w:p w14:paraId="0D28B177" w14:textId="647FB28C" w:rsidR="007229E1" w:rsidRDefault="007229E1" w:rsidP="004F2579">
            <w:pPr>
              <w:pStyle w:val="ListParagraph"/>
              <w:numPr>
                <w:ilvl w:val="0"/>
                <w:numId w:val="2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 xml:space="preserve">Facebook </w:t>
            </w:r>
            <w:r w:rsidR="00A64A68">
              <w:rPr>
                <w:rFonts w:ascii="Lato Light" w:hAnsi="Lato Light"/>
              </w:rPr>
              <w:t>page link</w:t>
            </w:r>
          </w:p>
          <w:p w14:paraId="396BD79A" w14:textId="1E9CD161" w:rsidR="001E77F4" w:rsidRPr="004F2579" w:rsidRDefault="001E77F4" w:rsidP="001E77F4">
            <w:pPr>
              <w:pStyle w:val="ListParagraph"/>
              <w:rPr>
                <w:rFonts w:ascii="Lato Light" w:hAnsi="Lato Light"/>
              </w:rPr>
            </w:pPr>
          </w:p>
        </w:tc>
      </w:tr>
      <w:tr w:rsidR="001C51F8" w:rsidRPr="001C51F8" w14:paraId="5616FD89" w14:textId="77777777" w:rsidTr="001C51F8">
        <w:tc>
          <w:tcPr>
            <w:tcW w:w="4788" w:type="dxa"/>
          </w:tcPr>
          <w:p w14:paraId="66ECCE49" w14:textId="7F13136A" w:rsidR="001C51F8" w:rsidRPr="001C51F8" w:rsidRDefault="001C51F8">
            <w:pPr>
              <w:rPr>
                <w:rFonts w:ascii="Lato Light" w:hAnsi="Lato Light"/>
              </w:rPr>
            </w:pPr>
            <w:r w:rsidRPr="001C51F8">
              <w:rPr>
                <w:rFonts w:ascii="Lato Light" w:hAnsi="Lato Light"/>
              </w:rPr>
              <w:t>Structure</w:t>
            </w:r>
          </w:p>
        </w:tc>
        <w:tc>
          <w:tcPr>
            <w:tcW w:w="4788" w:type="dxa"/>
          </w:tcPr>
          <w:p w14:paraId="60DAE78B" w14:textId="0675C519" w:rsidR="001C51F8" w:rsidRDefault="001E77F4" w:rsidP="001E77F4">
            <w:pPr>
              <w:pStyle w:val="ListParagraph"/>
              <w:numPr>
                <w:ilvl w:val="0"/>
                <w:numId w:val="3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Intuiti</w:t>
            </w:r>
            <w:r w:rsidR="00A64A68">
              <w:rPr>
                <w:rFonts w:ascii="Lato Light" w:hAnsi="Lato Light"/>
              </w:rPr>
              <w:t xml:space="preserve">ve navigation towards </w:t>
            </w:r>
            <w:r>
              <w:rPr>
                <w:rFonts w:ascii="Lato Light" w:hAnsi="Lato Light"/>
              </w:rPr>
              <w:t>donation</w:t>
            </w:r>
            <w:r w:rsidR="00A64A68">
              <w:rPr>
                <w:rFonts w:ascii="Lato Light" w:hAnsi="Lato Light"/>
              </w:rPr>
              <w:t>s</w:t>
            </w:r>
            <w:r>
              <w:rPr>
                <w:rFonts w:ascii="Lato Light" w:hAnsi="Lato Light"/>
              </w:rPr>
              <w:t xml:space="preserve"> </w:t>
            </w:r>
          </w:p>
          <w:p w14:paraId="5015E119" w14:textId="05F0991B" w:rsidR="001E77F4" w:rsidRDefault="001E77F4" w:rsidP="001E77F4">
            <w:pPr>
              <w:pStyle w:val="ListParagraph"/>
              <w:numPr>
                <w:ilvl w:val="0"/>
                <w:numId w:val="3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Big bright imagery with colorful elements</w:t>
            </w:r>
          </w:p>
          <w:p w14:paraId="7A2E52A2" w14:textId="6B8CC9BD" w:rsidR="008F5D83" w:rsidRDefault="008F5D83" w:rsidP="001E77F4">
            <w:pPr>
              <w:pStyle w:val="ListParagraph"/>
              <w:numPr>
                <w:ilvl w:val="0"/>
                <w:numId w:val="3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Minimize visual over load, don’t clatter the site</w:t>
            </w:r>
          </w:p>
          <w:p w14:paraId="442F44C5" w14:textId="3CF9D8FC" w:rsidR="008F5D83" w:rsidRDefault="008F5D83" w:rsidP="001E77F4">
            <w:pPr>
              <w:pStyle w:val="ListParagraph"/>
              <w:numPr>
                <w:ilvl w:val="0"/>
                <w:numId w:val="3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Integrate social media</w:t>
            </w:r>
          </w:p>
          <w:p w14:paraId="25B2C407" w14:textId="1ACFEAA0" w:rsidR="001E77F4" w:rsidRPr="00A3395E" w:rsidRDefault="001E77F4" w:rsidP="00A3395E">
            <w:pPr>
              <w:pStyle w:val="ListParagraph"/>
              <w:rPr>
                <w:rFonts w:ascii="Lato Light" w:hAnsi="Lato Light"/>
              </w:rPr>
            </w:pPr>
          </w:p>
        </w:tc>
      </w:tr>
      <w:tr w:rsidR="001C51F8" w:rsidRPr="001C51F8" w14:paraId="723EB172" w14:textId="77777777" w:rsidTr="001C51F8">
        <w:tc>
          <w:tcPr>
            <w:tcW w:w="4788" w:type="dxa"/>
          </w:tcPr>
          <w:p w14:paraId="4B094510" w14:textId="3A3BBEF3" w:rsidR="001C51F8" w:rsidRPr="001C51F8" w:rsidRDefault="001C51F8">
            <w:pPr>
              <w:rPr>
                <w:rFonts w:ascii="Lato Light" w:hAnsi="Lato Light"/>
              </w:rPr>
            </w:pPr>
            <w:r w:rsidRPr="001C51F8">
              <w:rPr>
                <w:rFonts w:ascii="Lato Light" w:hAnsi="Lato Light"/>
              </w:rPr>
              <w:t>Skeleton</w:t>
            </w:r>
          </w:p>
        </w:tc>
        <w:tc>
          <w:tcPr>
            <w:tcW w:w="4788" w:type="dxa"/>
          </w:tcPr>
          <w:p w14:paraId="52089D8A" w14:textId="6DBBB4A2" w:rsidR="007C0DF4" w:rsidRDefault="00A64A68" w:rsidP="00A64A68">
            <w:pPr>
              <w:pStyle w:val="ListParagraph"/>
              <w:numPr>
                <w:ilvl w:val="0"/>
                <w:numId w:val="5"/>
              </w:numPr>
              <w:rPr>
                <w:rFonts w:ascii="Lato Light" w:hAnsi="Lato Light"/>
              </w:rPr>
            </w:pPr>
            <w:proofErr w:type="spellStart"/>
            <w:r w:rsidRPr="00A64A68">
              <w:rPr>
                <w:rFonts w:ascii="Lato Light" w:hAnsi="Lato Light"/>
              </w:rPr>
              <w:t>Balsamiq</w:t>
            </w:r>
            <w:proofErr w:type="spellEnd"/>
            <w:r w:rsidRPr="00A64A68">
              <w:rPr>
                <w:rFonts w:ascii="Lato Light" w:hAnsi="Lato Light"/>
              </w:rPr>
              <w:t xml:space="preserve"> mockup</w:t>
            </w:r>
          </w:p>
          <w:p w14:paraId="550DA908" w14:textId="47F6CB97" w:rsidR="00A64A68" w:rsidRPr="00A64A68" w:rsidRDefault="00A64A68" w:rsidP="00A64A68">
            <w:pPr>
              <w:pStyle w:val="ListParagraph"/>
              <w:numPr>
                <w:ilvl w:val="0"/>
                <w:numId w:val="5"/>
              </w:numPr>
              <w:rPr>
                <w:rFonts w:ascii="Lato Light" w:hAnsi="Lato Light"/>
              </w:rPr>
            </w:pPr>
            <w:r>
              <w:rPr>
                <w:rFonts w:ascii="Lato Light" w:hAnsi="Lato Light"/>
              </w:rPr>
              <w:t>Photoshop mockup</w:t>
            </w:r>
          </w:p>
          <w:p w14:paraId="3DAB5DEA" w14:textId="77777777" w:rsidR="001C51F8" w:rsidRPr="001C51F8" w:rsidRDefault="001C51F8">
            <w:pPr>
              <w:rPr>
                <w:rFonts w:ascii="Lato Light" w:hAnsi="Lato Light"/>
              </w:rPr>
            </w:pPr>
          </w:p>
        </w:tc>
      </w:tr>
      <w:tr w:rsidR="001C51F8" w:rsidRPr="001C51F8" w14:paraId="0C3F0018" w14:textId="77777777" w:rsidTr="001C51F8">
        <w:tc>
          <w:tcPr>
            <w:tcW w:w="4788" w:type="dxa"/>
          </w:tcPr>
          <w:p w14:paraId="6A2A61A4" w14:textId="1A78FA0C" w:rsidR="001C51F8" w:rsidRPr="001C51F8" w:rsidRDefault="001C51F8">
            <w:pPr>
              <w:rPr>
                <w:rFonts w:ascii="Lato Light" w:hAnsi="Lato Light"/>
              </w:rPr>
            </w:pPr>
            <w:r w:rsidRPr="001C51F8">
              <w:rPr>
                <w:rFonts w:ascii="Lato Light" w:hAnsi="Lato Light"/>
              </w:rPr>
              <w:t>Surface</w:t>
            </w:r>
          </w:p>
        </w:tc>
        <w:tc>
          <w:tcPr>
            <w:tcW w:w="4788" w:type="dxa"/>
          </w:tcPr>
          <w:p w14:paraId="76F0BAE6" w14:textId="77777777" w:rsidR="001C51F8" w:rsidRPr="001C51F8" w:rsidRDefault="001C51F8">
            <w:pPr>
              <w:rPr>
                <w:rFonts w:ascii="Lato Light" w:hAnsi="Lato Light"/>
              </w:rPr>
            </w:pPr>
          </w:p>
        </w:tc>
      </w:tr>
    </w:tbl>
    <w:p w14:paraId="3221DDEF" w14:textId="11E4EC86" w:rsidR="00BD16D5" w:rsidRPr="001C51F8" w:rsidRDefault="00BD16D5" w:rsidP="00187896">
      <w:pPr>
        <w:rPr>
          <w:rFonts w:ascii="Lato Light" w:hAnsi="Lato Light"/>
        </w:rPr>
      </w:pPr>
    </w:p>
    <w:sectPr w:rsidR="00BD16D5" w:rsidRPr="001C51F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7BA198" w14:textId="77777777" w:rsidR="000E5D01" w:rsidRDefault="000E5D01" w:rsidP="00187896">
      <w:pPr>
        <w:spacing w:after="0" w:line="240" w:lineRule="auto"/>
      </w:pPr>
      <w:r>
        <w:separator/>
      </w:r>
    </w:p>
  </w:endnote>
  <w:endnote w:type="continuationSeparator" w:id="0">
    <w:p w14:paraId="32E60AD6" w14:textId="77777777" w:rsidR="000E5D01" w:rsidRDefault="000E5D01" w:rsidP="001878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792B8A" w14:textId="77777777" w:rsidR="00187896" w:rsidRDefault="001878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E59C5" w14:textId="77777777" w:rsidR="00187896" w:rsidRDefault="001878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278A" w14:textId="77777777" w:rsidR="00187896" w:rsidRDefault="00187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E233C" w14:textId="77777777" w:rsidR="000E5D01" w:rsidRDefault="000E5D01" w:rsidP="00187896">
      <w:pPr>
        <w:spacing w:after="0" w:line="240" w:lineRule="auto"/>
      </w:pPr>
      <w:r>
        <w:separator/>
      </w:r>
    </w:p>
  </w:footnote>
  <w:footnote w:type="continuationSeparator" w:id="0">
    <w:p w14:paraId="5EFA906E" w14:textId="77777777" w:rsidR="000E5D01" w:rsidRDefault="000E5D01" w:rsidP="001878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DE8ED" w14:textId="77777777" w:rsidR="00187896" w:rsidRDefault="001878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8C51B" w14:textId="3BEBDB4F" w:rsidR="00187896" w:rsidRDefault="00187896" w:rsidP="00187896">
    <w:pPr>
      <w:rPr>
        <w:rFonts w:ascii="Lato Light" w:hAnsi="Lato Light"/>
        <w:sz w:val="48"/>
        <w:szCs w:val="48"/>
      </w:rPr>
    </w:pPr>
    <w:r w:rsidRPr="00187896">
      <w:rPr>
        <w:rFonts w:ascii="Lato Light" w:hAnsi="Lato Light"/>
        <w:sz w:val="48"/>
        <w:szCs w:val="48"/>
      </w:rPr>
      <w:t>Project UX Plan</w:t>
    </w:r>
    <w:r>
      <w:rPr>
        <w:rFonts w:ascii="Lato Light" w:hAnsi="Lato Light"/>
        <w:sz w:val="48"/>
        <w:szCs w:val="48"/>
      </w:rPr>
      <w:tab/>
    </w:r>
    <w:r>
      <w:rPr>
        <w:rFonts w:ascii="Lato Light" w:hAnsi="Lato Light"/>
        <w:sz w:val="48"/>
        <w:szCs w:val="48"/>
      </w:rPr>
      <w:tab/>
    </w:r>
    <w:bookmarkStart w:id="0" w:name="_GoBack"/>
    <w:bookmarkEnd w:id="0"/>
  </w:p>
  <w:p w14:paraId="62493173" w14:textId="7EB25AC4" w:rsidR="00187896" w:rsidRPr="00187896" w:rsidRDefault="00187896" w:rsidP="00187896">
    <w:pPr>
      <w:rPr>
        <w:rFonts w:ascii="Lato Light" w:hAnsi="Lato Light"/>
      </w:rPr>
    </w:pPr>
    <w:r>
      <w:rPr>
        <w:rFonts w:ascii="Lato Light" w:hAnsi="Lato Light"/>
      </w:rPr>
      <w:t>Mduduzi Ndhlovu</w:t>
    </w:r>
  </w:p>
  <w:p w14:paraId="20666E39" w14:textId="77777777" w:rsidR="00187896" w:rsidRDefault="001878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6A540" w14:textId="77777777" w:rsidR="00187896" w:rsidRDefault="001878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20541A"/>
    <w:multiLevelType w:val="hybridMultilevel"/>
    <w:tmpl w:val="66C64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5E48D0"/>
    <w:multiLevelType w:val="hybridMultilevel"/>
    <w:tmpl w:val="46AE0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420F31"/>
    <w:multiLevelType w:val="hybridMultilevel"/>
    <w:tmpl w:val="1CDEC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166362"/>
    <w:multiLevelType w:val="hybridMultilevel"/>
    <w:tmpl w:val="CE5ADC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CEE1B72"/>
    <w:multiLevelType w:val="hybridMultilevel"/>
    <w:tmpl w:val="1944A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yNDM3NrYwNrK0tDBW0lEKTi0uzszPAykwrgUA2XfS7SwAAAA="/>
  </w:docVars>
  <w:rsids>
    <w:rsidRoot w:val="001C51F8"/>
    <w:rsid w:val="000E5D01"/>
    <w:rsid w:val="00187896"/>
    <w:rsid w:val="001C51F8"/>
    <w:rsid w:val="001E77F4"/>
    <w:rsid w:val="002A7CA7"/>
    <w:rsid w:val="003F52EB"/>
    <w:rsid w:val="004F2579"/>
    <w:rsid w:val="004F4F64"/>
    <w:rsid w:val="006F0DC6"/>
    <w:rsid w:val="007229E1"/>
    <w:rsid w:val="00727D9D"/>
    <w:rsid w:val="007C0DF4"/>
    <w:rsid w:val="007F4132"/>
    <w:rsid w:val="008F5D83"/>
    <w:rsid w:val="00A25FE0"/>
    <w:rsid w:val="00A3395E"/>
    <w:rsid w:val="00A64A68"/>
    <w:rsid w:val="00AE0935"/>
    <w:rsid w:val="00BD1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15F59"/>
  <w15:chartTrackingRefBased/>
  <w15:docId w15:val="{DE41D10C-D347-44C2-9F6F-72B810C48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C5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51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78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896"/>
  </w:style>
  <w:style w:type="paragraph" w:styleId="Footer">
    <w:name w:val="footer"/>
    <w:basedOn w:val="Normal"/>
    <w:link w:val="FooterChar"/>
    <w:uiPriority w:val="99"/>
    <w:unhideWhenUsed/>
    <w:rsid w:val="001878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8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dhlovu</dc:creator>
  <cp:keywords/>
  <dc:description/>
  <cp:lastModifiedBy>ULStudent:MDUDUZI.NDHLOVU</cp:lastModifiedBy>
  <cp:revision>13</cp:revision>
  <dcterms:created xsi:type="dcterms:W3CDTF">2018-07-17T10:25:00Z</dcterms:created>
  <dcterms:modified xsi:type="dcterms:W3CDTF">2018-10-05T08:34:00Z</dcterms:modified>
</cp:coreProperties>
</file>